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pPr w:leftFromText="141" w:rightFromText="141" w:vertAnchor="page" w:horzAnchor="margin" w:tblpXSpec="center" w:tblpY="2171"/>
        <w:tblW w:w="10491" w:type="dxa"/>
        <w:tblLayout w:type="fixed"/>
        <w:tblLook w:val="04A0"/>
      </w:tblPr>
      <w:tblGrid>
        <w:gridCol w:w="846"/>
        <w:gridCol w:w="5386"/>
        <w:gridCol w:w="4259"/>
      </w:tblGrid>
      <w:tr w:rsidR="00B04986" w:rsidRPr="00024F12" w:rsidTr="00E90C74">
        <w:tc>
          <w:tcPr>
            <w:tcW w:w="846" w:type="dxa"/>
          </w:tcPr>
          <w:p w:rsidR="00B04986" w:rsidRPr="00E90C74" w:rsidRDefault="00B04986" w:rsidP="001F36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sz w:val="24"/>
                <w:szCs w:val="24"/>
              </w:rPr>
              <w:t>Sujet</w:t>
            </w:r>
          </w:p>
        </w:tc>
        <w:tc>
          <w:tcPr>
            <w:tcW w:w="5386" w:type="dxa"/>
          </w:tcPr>
          <w:p w:rsidR="00B04986" w:rsidRPr="00E90C74" w:rsidRDefault="00B04986" w:rsidP="0073019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                                Titre du </w:t>
            </w:r>
            <w:r w:rsidR="0003237A" w:rsidRPr="00E90C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Pr="00E90C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jet</w:t>
            </w:r>
          </w:p>
        </w:tc>
        <w:tc>
          <w:tcPr>
            <w:tcW w:w="4259" w:type="dxa"/>
          </w:tcPr>
          <w:p w:rsidR="00B04986" w:rsidRPr="00E90C74" w:rsidRDefault="00B04986" w:rsidP="0073019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      Directeur </w:t>
            </w:r>
          </w:p>
        </w:tc>
      </w:tr>
      <w:tr w:rsidR="00E90C74" w:rsidRPr="001F3618" w:rsidTr="00E90C74">
        <w:tc>
          <w:tcPr>
            <w:tcW w:w="846" w:type="dxa"/>
          </w:tcPr>
          <w:p w:rsidR="00E90C74" w:rsidRPr="00E90C74" w:rsidRDefault="00E90C74" w:rsidP="00E90C7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sz w:val="24"/>
                <w:szCs w:val="24"/>
              </w:rPr>
              <w:t>01</w:t>
            </w:r>
          </w:p>
        </w:tc>
        <w:tc>
          <w:tcPr>
            <w:tcW w:w="5386" w:type="dxa"/>
          </w:tcPr>
          <w:p w:rsidR="00E90C74" w:rsidRP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Étude des transferts thermiques dans les nanofluides.</w:t>
            </w:r>
          </w:p>
        </w:tc>
        <w:tc>
          <w:tcPr>
            <w:tcW w:w="4259" w:type="dxa"/>
          </w:tcPr>
          <w:p w:rsid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rrad</w:t>
            </w: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Ouerdia, </w:t>
            </w:r>
          </w:p>
          <w:p w:rsidR="00E90C74" w:rsidRP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ofesseur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D</w:t>
            </w: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épartement de physique</w:t>
            </w:r>
          </w:p>
        </w:tc>
      </w:tr>
      <w:tr w:rsidR="00E90C74" w:rsidRPr="001F3618" w:rsidTr="00E90C74">
        <w:tc>
          <w:tcPr>
            <w:tcW w:w="846" w:type="dxa"/>
          </w:tcPr>
          <w:p w:rsidR="00E90C74" w:rsidRPr="00E90C74" w:rsidRDefault="00E90C74" w:rsidP="00E90C7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sz w:val="24"/>
                <w:szCs w:val="24"/>
              </w:rPr>
              <w:t>02</w:t>
            </w:r>
          </w:p>
        </w:tc>
        <w:tc>
          <w:tcPr>
            <w:tcW w:w="5386" w:type="dxa"/>
          </w:tcPr>
          <w:p w:rsidR="00E90C74" w:rsidRP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tude des Ballottements d’un fluide parfait dans un réservoir rectangulaire en présence d’un fond incliné</w:t>
            </w:r>
          </w:p>
        </w:tc>
        <w:tc>
          <w:tcPr>
            <w:tcW w:w="4259" w:type="dxa"/>
          </w:tcPr>
          <w:p w:rsid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Meziani Bachir, </w:t>
            </w:r>
          </w:p>
          <w:p w:rsidR="00E90C74" w:rsidRP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</w:t>
            </w: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ofesseur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Département de physique</w:t>
            </w:r>
          </w:p>
        </w:tc>
      </w:tr>
      <w:tr w:rsidR="00E90C74" w:rsidRPr="001F3618" w:rsidTr="00E90C74">
        <w:tc>
          <w:tcPr>
            <w:tcW w:w="846" w:type="dxa"/>
          </w:tcPr>
          <w:p w:rsidR="00E90C74" w:rsidRPr="00E90C74" w:rsidRDefault="00E90C74" w:rsidP="00E90C7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sz w:val="24"/>
                <w:szCs w:val="24"/>
              </w:rPr>
              <w:t>03</w:t>
            </w:r>
          </w:p>
        </w:tc>
        <w:tc>
          <w:tcPr>
            <w:tcW w:w="5386" w:type="dxa"/>
          </w:tcPr>
          <w:p w:rsidR="00E90C74" w:rsidRP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tabilité de l'écoulement d’une couche de film sur une paroi déformable</w:t>
            </w:r>
          </w:p>
        </w:tc>
        <w:tc>
          <w:tcPr>
            <w:tcW w:w="4259" w:type="dxa"/>
          </w:tcPr>
          <w:p w:rsid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jema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mar</w:t>
            </w:r>
          </w:p>
          <w:p w:rsidR="00E90C74" w:rsidRP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B, Département des mines et géologie</w:t>
            </w:r>
          </w:p>
        </w:tc>
      </w:tr>
      <w:tr w:rsidR="00E90C74" w:rsidRPr="001F3618" w:rsidTr="00E90C74">
        <w:tc>
          <w:tcPr>
            <w:tcW w:w="846" w:type="dxa"/>
          </w:tcPr>
          <w:p w:rsidR="00E90C74" w:rsidRPr="00E90C74" w:rsidRDefault="00E90C74" w:rsidP="00E90C7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sz w:val="24"/>
                <w:szCs w:val="24"/>
              </w:rPr>
              <w:t>04</w:t>
            </w:r>
          </w:p>
        </w:tc>
        <w:tc>
          <w:tcPr>
            <w:tcW w:w="5386" w:type="dxa"/>
          </w:tcPr>
          <w:p w:rsidR="00E90C74" w:rsidRP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ontribution à l'étude des instabilités de type Rayleigh-Bénard</w:t>
            </w:r>
          </w:p>
        </w:tc>
        <w:tc>
          <w:tcPr>
            <w:tcW w:w="4259" w:type="dxa"/>
          </w:tcPr>
          <w:p w:rsid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matousse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awel</w:t>
            </w:r>
          </w:p>
          <w:p w:rsidR="00E90C74" w:rsidRPr="00E90C74" w:rsidRDefault="00E90C74" w:rsidP="00E90C74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</w:t>
            </w: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ofesseur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 w:rsidRPr="00E90C7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Département de physique</w:t>
            </w:r>
          </w:p>
        </w:tc>
      </w:tr>
    </w:tbl>
    <w:p w:rsidR="001F350D" w:rsidRPr="001F3618" w:rsidRDefault="001F350D" w:rsidP="00024F12">
      <w:pPr>
        <w:spacing w:after="0" w:line="240" w:lineRule="auto"/>
        <w:jc w:val="center"/>
        <w:rPr>
          <w:rFonts w:cstheme="minorHAnsi"/>
          <w:b/>
          <w:bCs/>
        </w:rPr>
      </w:pPr>
    </w:p>
    <w:p w:rsidR="00FF4C93" w:rsidRPr="001F3618" w:rsidRDefault="00FF4C93" w:rsidP="00024F12">
      <w:pPr>
        <w:spacing w:after="0" w:line="240" w:lineRule="auto"/>
        <w:jc w:val="center"/>
        <w:rPr>
          <w:rFonts w:cstheme="minorHAnsi"/>
          <w:b/>
          <w:bCs/>
        </w:rPr>
      </w:pPr>
    </w:p>
    <w:sectPr w:rsidR="00FF4C93" w:rsidRPr="001F3618" w:rsidSect="00DA1DB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B5275" w:rsidRDefault="000B5275" w:rsidP="009D513B">
      <w:pPr>
        <w:spacing w:after="0" w:line="240" w:lineRule="auto"/>
      </w:pPr>
      <w:r>
        <w:separator/>
      </w:r>
    </w:p>
  </w:endnote>
  <w:endnote w:type="continuationSeparator" w:id="1">
    <w:p w:rsidR="000B5275" w:rsidRDefault="000B5275" w:rsidP="009D51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B5275" w:rsidRDefault="000B5275" w:rsidP="009D513B">
      <w:pPr>
        <w:spacing w:after="0" w:line="240" w:lineRule="auto"/>
      </w:pPr>
      <w:r>
        <w:separator/>
      </w:r>
    </w:p>
  </w:footnote>
  <w:footnote w:type="continuationSeparator" w:id="1">
    <w:p w:rsidR="000B5275" w:rsidRDefault="000B5275" w:rsidP="009D51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D33" w:rsidRDefault="00730192" w:rsidP="00435D33">
    <w:pPr>
      <w:pStyle w:val="En-tte"/>
    </w:pPr>
    <w:r w:rsidRPr="00730192">
      <w:rPr>
        <w:noProof/>
        <w:lang w:eastAsia="fr-F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865370</wp:posOffset>
          </wp:positionH>
          <wp:positionV relativeFrom="paragraph">
            <wp:posOffset>14605</wp:posOffset>
          </wp:positionV>
          <wp:extent cx="1520190" cy="645160"/>
          <wp:effectExtent l="0" t="0" r="3810" b="2540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0190" cy="645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8005D">
      <w:rPr>
        <w:noProof/>
        <w:lang w:eastAsia="fr-F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Zone de texte 1" o:spid="_x0000_s4097" type="#_x0000_t202" style="position:absolute;margin-left:138.6pt;margin-top:.6pt;width:192.6pt;height:51.45pt;z-index:251659264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" fillcolor="#8db3e2 [1311]" strokecolor="black [3200]" strokeweight="2pt">
          <v:path arrowok="t"/>
          <v:textbox>
            <w:txbxContent>
              <w:p w:rsidR="00435D33" w:rsidRPr="00DB5AC0" w:rsidRDefault="00435D33" w:rsidP="00730192">
                <w:pPr>
                  <w:spacing w:after="0"/>
                  <w:jc w:val="center"/>
                  <w:rPr>
                    <w:b/>
                    <w:bCs/>
                  </w:rPr>
                </w:pPr>
                <w:r w:rsidRPr="00DB5AC0">
                  <w:rPr>
                    <w:b/>
                    <w:bCs/>
                  </w:rPr>
                  <w:t>Liste des thèmes Master II</w:t>
                </w:r>
              </w:p>
              <w:p w:rsidR="00435D33" w:rsidRPr="00DB5AC0" w:rsidRDefault="00E90C74" w:rsidP="00730192">
                <w:pPr>
                  <w:spacing w:after="0"/>
                  <w:jc w:val="center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Dynamique des fluides et énergétique</w:t>
                </w:r>
              </w:p>
              <w:p w:rsidR="00DB5AC0" w:rsidRDefault="00730192" w:rsidP="00F92538">
                <w:pPr>
                  <w:spacing w:after="0"/>
                  <w:jc w:val="center"/>
                </w:pPr>
                <w:r>
                  <w:rPr>
                    <w:b/>
                    <w:bCs/>
                  </w:rPr>
                  <w:t xml:space="preserve">Année : </w:t>
                </w:r>
                <w:r w:rsidR="00DB5AC0" w:rsidRPr="00DB5AC0">
                  <w:rPr>
                    <w:b/>
                    <w:bCs/>
                  </w:rPr>
                  <w:t>202</w:t>
                </w:r>
                <w:r w:rsidR="00F92538">
                  <w:rPr>
                    <w:b/>
                    <w:bCs/>
                  </w:rPr>
                  <w:t>1</w:t>
                </w:r>
                <w:r w:rsidR="00DB5AC0" w:rsidRPr="00DB5AC0">
                  <w:rPr>
                    <w:b/>
                    <w:bCs/>
                  </w:rPr>
                  <w:t>/202</w:t>
                </w:r>
                <w:r w:rsidR="00F92538">
                  <w:rPr>
                    <w:b/>
                    <w:bCs/>
                  </w:rPr>
                  <w:t>2</w:t>
                </w:r>
              </w:p>
            </w:txbxContent>
          </v:textbox>
        </v:shape>
      </w:pict>
    </w:r>
    <w:r w:rsidR="00435D33">
      <w:t>Université A. Mira – Béjaia</w:t>
    </w:r>
  </w:p>
  <w:p w:rsidR="00435D33" w:rsidRDefault="00435D33" w:rsidP="00435D33">
    <w:pPr>
      <w:pStyle w:val="En-tte"/>
    </w:pPr>
    <w:r>
      <w:t>Faculté des Sciences Exactes</w:t>
    </w:r>
  </w:p>
  <w:p w:rsidR="00435D33" w:rsidRDefault="00435D33" w:rsidP="00435D33">
    <w:pPr>
      <w:pStyle w:val="En-tte"/>
    </w:pPr>
    <w:r>
      <w:t>Département de Physique</w:t>
    </w:r>
  </w:p>
  <w:p w:rsidR="00435D33" w:rsidRDefault="00435D33">
    <w:pPr>
      <w:pStyle w:val="En-tte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KzMDExNjUxAnKMjZR0lIJTi4sz8/NACkxqAVu/no0sAAAA"/>
  </w:docVars>
  <w:rsids>
    <w:rsidRoot w:val="00B04986"/>
    <w:rsid w:val="00024F12"/>
    <w:rsid w:val="0003237A"/>
    <w:rsid w:val="000B5275"/>
    <w:rsid w:val="00100D27"/>
    <w:rsid w:val="00187845"/>
    <w:rsid w:val="001F350D"/>
    <w:rsid w:val="001F3618"/>
    <w:rsid w:val="001F6002"/>
    <w:rsid w:val="00215FC0"/>
    <w:rsid w:val="0022232E"/>
    <w:rsid w:val="00227DE7"/>
    <w:rsid w:val="002B124D"/>
    <w:rsid w:val="002C6BA6"/>
    <w:rsid w:val="0038005D"/>
    <w:rsid w:val="00401415"/>
    <w:rsid w:val="00413263"/>
    <w:rsid w:val="00435D33"/>
    <w:rsid w:val="00470EC1"/>
    <w:rsid w:val="004C7317"/>
    <w:rsid w:val="00523B8F"/>
    <w:rsid w:val="0054301E"/>
    <w:rsid w:val="005728EE"/>
    <w:rsid w:val="0063739C"/>
    <w:rsid w:val="00676360"/>
    <w:rsid w:val="00730192"/>
    <w:rsid w:val="007449FE"/>
    <w:rsid w:val="007455FD"/>
    <w:rsid w:val="00797659"/>
    <w:rsid w:val="007C5004"/>
    <w:rsid w:val="007F6645"/>
    <w:rsid w:val="00815678"/>
    <w:rsid w:val="00892DE7"/>
    <w:rsid w:val="008A4EEC"/>
    <w:rsid w:val="008B0875"/>
    <w:rsid w:val="00965488"/>
    <w:rsid w:val="009C4C1F"/>
    <w:rsid w:val="009D39E2"/>
    <w:rsid w:val="009D513B"/>
    <w:rsid w:val="009E7ACF"/>
    <w:rsid w:val="00A15316"/>
    <w:rsid w:val="00A544FA"/>
    <w:rsid w:val="00A62D75"/>
    <w:rsid w:val="00B04986"/>
    <w:rsid w:val="00B74860"/>
    <w:rsid w:val="00BC6F38"/>
    <w:rsid w:val="00C26E9F"/>
    <w:rsid w:val="00D434A8"/>
    <w:rsid w:val="00DA1DB9"/>
    <w:rsid w:val="00DA5334"/>
    <w:rsid w:val="00DB5AC0"/>
    <w:rsid w:val="00DE5341"/>
    <w:rsid w:val="00E90C74"/>
    <w:rsid w:val="00EA2DA9"/>
    <w:rsid w:val="00F00199"/>
    <w:rsid w:val="00F27403"/>
    <w:rsid w:val="00F721CE"/>
    <w:rsid w:val="00F730CC"/>
    <w:rsid w:val="00F8078E"/>
    <w:rsid w:val="00F92538"/>
    <w:rsid w:val="00FC5D53"/>
    <w:rsid w:val="00FF4C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1DB9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B049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Policepardfaut"/>
    <w:rsid w:val="002C6BA6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Policepardfaut"/>
    <w:rsid w:val="002C6BA6"/>
    <w:rPr>
      <w:rFonts w:ascii="Times New Roman" w:hAnsi="Times New Roman" w:cs="Times New Roman" w:hint="default"/>
      <w:b w:val="0"/>
      <w:bCs w:val="0"/>
      <w:i/>
      <w:iCs/>
      <w:color w:val="000000"/>
      <w:sz w:val="26"/>
      <w:szCs w:val="26"/>
    </w:rPr>
  </w:style>
  <w:style w:type="paragraph" w:styleId="En-tte">
    <w:name w:val="header"/>
    <w:basedOn w:val="Normal"/>
    <w:link w:val="En-tteCar"/>
    <w:uiPriority w:val="99"/>
    <w:unhideWhenUsed/>
    <w:rsid w:val="009D51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D513B"/>
  </w:style>
  <w:style w:type="paragraph" w:styleId="Pieddepage">
    <w:name w:val="footer"/>
    <w:basedOn w:val="Normal"/>
    <w:link w:val="PieddepageCar"/>
    <w:uiPriority w:val="99"/>
    <w:unhideWhenUsed/>
    <w:rsid w:val="009D51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D513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0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0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6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7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2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EL</cp:lastModifiedBy>
  <cp:revision>4</cp:revision>
  <dcterms:created xsi:type="dcterms:W3CDTF">2022-01-17T12:30:00Z</dcterms:created>
  <dcterms:modified xsi:type="dcterms:W3CDTF">2022-01-25T10:46:00Z</dcterms:modified>
</cp:coreProperties>
</file>